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3214" w:rsidRPr="00810699" w:rsidRDefault="00E63214" w:rsidP="00810699">
      <w:pPr>
        <w:rPr>
          <w:rFonts w:cs="Times New Roman"/>
          <w:szCs w:val="24"/>
        </w:rPr>
      </w:pPr>
      <w:r w:rsidRPr="00810699">
        <w:rPr>
          <w:rStyle w:val="Strong"/>
          <w:rFonts w:cs="Times New Roman"/>
          <w:color w:val="2D3B45"/>
          <w:szCs w:val="24"/>
        </w:rPr>
        <w:t>Formatting: </w:t>
      </w:r>
      <w:r w:rsidRPr="00810699">
        <w:rPr>
          <w:rFonts w:cs="Times New Roman"/>
          <w:szCs w:val="24"/>
        </w:rPr>
        <w:t>Minimum of one double-spaced page (paragraph form), 12 point font</w:t>
      </w:r>
    </w:p>
    <w:p w:rsidR="00454189" w:rsidRPr="00810699" w:rsidRDefault="00E63214" w:rsidP="00810699">
      <w:pPr>
        <w:rPr>
          <w:rFonts w:cs="Times New Roman"/>
          <w:szCs w:val="24"/>
        </w:rPr>
      </w:pPr>
      <w:r w:rsidRPr="00810699">
        <w:rPr>
          <w:rFonts w:cs="Times New Roman"/>
          <w:szCs w:val="24"/>
        </w:rPr>
        <w:t xml:space="preserve">In this week’s discussion </w:t>
      </w:r>
      <w:proofErr w:type="gramStart"/>
      <w:r w:rsidRPr="00810699">
        <w:rPr>
          <w:rFonts w:cs="Times New Roman"/>
          <w:szCs w:val="24"/>
        </w:rPr>
        <w:t>topic</w:t>
      </w:r>
      <w:proofErr w:type="gramEnd"/>
      <w:r w:rsidRPr="00810699">
        <w:rPr>
          <w:rFonts w:cs="Times New Roman"/>
          <w:szCs w:val="24"/>
        </w:rPr>
        <w:t xml:space="preserve"> you reflected on a decision you made (or were effected by) that was made under stress or with limited information. You also described decision support tools (DSTs) that helped you or could have helped you with the decision. Design (or improve) a DST to aid others in your position (or in the position of the decision-maker) with their decision-making </w:t>
      </w:r>
      <w:bookmarkStart w:id="0" w:name="_GoBack"/>
      <w:bookmarkEnd w:id="0"/>
      <w:r w:rsidRPr="00810699">
        <w:rPr>
          <w:rFonts w:cs="Times New Roman"/>
          <w:szCs w:val="24"/>
        </w:rPr>
        <w:t xml:space="preserve">process. This could include checklists, visual displays, simulation models, decisions trees and </w:t>
      </w:r>
      <w:proofErr w:type="gramStart"/>
      <w:r w:rsidRPr="00810699">
        <w:rPr>
          <w:rFonts w:cs="Times New Roman"/>
          <w:szCs w:val="24"/>
        </w:rPr>
        <w:t>matrices,</w:t>
      </w:r>
      <w:proofErr w:type="gramEnd"/>
      <w:r w:rsidRPr="00810699">
        <w:rPr>
          <w:rFonts w:cs="Times New Roman"/>
          <w:szCs w:val="24"/>
        </w:rPr>
        <w:t xml:space="preserve"> excel files etc… Consider your level of expertise (skill, rule, knowledge) when you made the decision and how this will influence the type of aid you create. Page 368 in the textbook offers a brief description of the types of errors made by those in the different levels of expertise.</w:t>
      </w:r>
    </w:p>
    <w:sectPr w:rsidR="00454189" w:rsidRPr="008106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Y0szA1NDA2MTA1NrNQ0lEKTi0uzszPAykwqgUAy49cfiwAAAA="/>
  </w:docVars>
  <w:rsids>
    <w:rsidRoot w:val="00073826"/>
    <w:rsid w:val="00073826"/>
    <w:rsid w:val="00454189"/>
    <w:rsid w:val="00810699"/>
    <w:rsid w:val="00E632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72E7CC7-AB2A-47F3-8C58-8ABBB7DF41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0699"/>
    <w:pPr>
      <w:spacing w:line="480" w:lineRule="auto"/>
      <w:jc w:val="both"/>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63214"/>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E6321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4271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27</Words>
  <Characters>725</Characters>
  <Application>Microsoft Office Word</Application>
  <DocSecurity>0</DocSecurity>
  <Lines>6</Lines>
  <Paragraphs>1</Paragraphs>
  <ScaleCrop>false</ScaleCrop>
  <Company>Clemson University</Company>
  <LinksUpToDate>false</LinksUpToDate>
  <CharactersWithSpaces>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kul Raj</dc:creator>
  <cp:keywords/>
  <dc:description/>
  <cp:lastModifiedBy>Anukul Raj</cp:lastModifiedBy>
  <cp:revision>3</cp:revision>
  <dcterms:created xsi:type="dcterms:W3CDTF">2017-07-08T06:21:00Z</dcterms:created>
  <dcterms:modified xsi:type="dcterms:W3CDTF">2017-07-08T06:29:00Z</dcterms:modified>
</cp:coreProperties>
</file>